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26B20" w14:textId="6BAE9EF3" w:rsidR="00DA0BAA" w:rsidRPr="00DA0BAA" w:rsidRDefault="00DA0BAA" w:rsidP="00DA0BAA">
      <w:pPr>
        <w:jc w:val="center"/>
      </w:pPr>
      <w:r w:rsidRPr="00DA0BAA">
        <w:t>Page 1</w:t>
      </w:r>
    </w:p>
    <w:p w14:paraId="6E2B2BF5" w14:textId="3F7DCD0F" w:rsidR="00DA0BAA" w:rsidRPr="00EB4564" w:rsidRDefault="00DA0BAA" w:rsidP="00DA0BAA">
      <w:pPr>
        <w:jc w:val="center"/>
        <w:rPr>
          <w:b/>
          <w:bCs/>
          <w:sz w:val="76"/>
          <w:szCs w:val="76"/>
        </w:rPr>
      </w:pPr>
      <w:r w:rsidRPr="00EB4564">
        <w:rPr>
          <w:b/>
          <w:bCs/>
          <w:sz w:val="76"/>
          <w:szCs w:val="76"/>
        </w:rPr>
        <w:t>Capstone Project</w:t>
      </w:r>
      <w:r w:rsidR="00627E30" w:rsidRPr="00EB4564">
        <w:rPr>
          <w:b/>
          <w:bCs/>
          <w:sz w:val="76"/>
          <w:szCs w:val="76"/>
        </w:rPr>
        <w:t xml:space="preserve"> </w:t>
      </w:r>
    </w:p>
    <w:p w14:paraId="583B4BA5" w14:textId="1C2DB618" w:rsidR="00627E30" w:rsidRPr="00DA0BAA" w:rsidRDefault="00627E30" w:rsidP="00DA0BAA">
      <w:pPr>
        <w:jc w:val="center"/>
        <w:rPr>
          <w:b/>
          <w:bCs/>
          <w:sz w:val="44"/>
          <w:szCs w:val="44"/>
        </w:rPr>
      </w:pPr>
      <w:r w:rsidRPr="00627E30">
        <w:rPr>
          <w:b/>
          <w:bCs/>
          <w:sz w:val="44"/>
          <w:szCs w:val="44"/>
        </w:rPr>
        <w:t>Assignment 1</w:t>
      </w:r>
    </w:p>
    <w:p w14:paraId="4C90F370" w14:textId="77777777" w:rsidR="00DA0BAA" w:rsidRDefault="00DA0BAA"/>
    <w:p w14:paraId="7DBE50BD" w14:textId="094238FD" w:rsidR="009A5CF6" w:rsidRPr="00DA0BAA" w:rsidRDefault="00DA0BAA">
      <w:pPr>
        <w:rPr>
          <w:sz w:val="28"/>
          <w:szCs w:val="28"/>
        </w:rPr>
      </w:pPr>
      <w:r w:rsidRPr="00DA0BAA">
        <w:rPr>
          <w:sz w:val="28"/>
          <w:szCs w:val="28"/>
        </w:rPr>
        <w:t xml:space="preserve">Course code: </w:t>
      </w:r>
    </w:p>
    <w:p w14:paraId="082A9E67" w14:textId="1929840F" w:rsidR="00DA0BAA" w:rsidRPr="00DA0BAA" w:rsidRDefault="00DA0BAA">
      <w:pPr>
        <w:rPr>
          <w:sz w:val="28"/>
          <w:szCs w:val="28"/>
        </w:rPr>
      </w:pPr>
      <w:proofErr w:type="gramStart"/>
      <w:r w:rsidRPr="00DA0BAA">
        <w:rPr>
          <w:sz w:val="28"/>
          <w:szCs w:val="28"/>
        </w:rPr>
        <w:t>Course :</w:t>
      </w:r>
      <w:proofErr w:type="gramEnd"/>
    </w:p>
    <w:p w14:paraId="04792BEC" w14:textId="7B41054A" w:rsidR="00DA0BAA" w:rsidRPr="00DA0BAA" w:rsidRDefault="00DA0BAA">
      <w:pPr>
        <w:rPr>
          <w:sz w:val="28"/>
          <w:szCs w:val="28"/>
        </w:rPr>
      </w:pPr>
      <w:proofErr w:type="spellStart"/>
      <w:proofErr w:type="gramStart"/>
      <w:r w:rsidRPr="00DA0BAA">
        <w:rPr>
          <w:sz w:val="28"/>
          <w:szCs w:val="28"/>
        </w:rPr>
        <w:t>S.No</w:t>
      </w:r>
      <w:proofErr w:type="spellEnd"/>
      <w:proofErr w:type="gramEnd"/>
      <w:r w:rsidRPr="00DA0BAA">
        <w:rPr>
          <w:sz w:val="28"/>
          <w:szCs w:val="28"/>
        </w:rPr>
        <w:t xml:space="preserve">: </w:t>
      </w:r>
    </w:p>
    <w:p w14:paraId="07A50991" w14:textId="7EE905DB" w:rsidR="00DA0BAA" w:rsidRDefault="00DA0BAA">
      <w:pPr>
        <w:rPr>
          <w:sz w:val="28"/>
          <w:szCs w:val="28"/>
        </w:rPr>
      </w:pPr>
      <w:proofErr w:type="gramStart"/>
      <w:r w:rsidRPr="00DA0BAA">
        <w:rPr>
          <w:sz w:val="28"/>
          <w:szCs w:val="28"/>
        </w:rPr>
        <w:t>Name :</w:t>
      </w:r>
      <w:proofErr w:type="gramEnd"/>
      <w:r w:rsidRPr="00DA0BAA">
        <w:rPr>
          <w:sz w:val="28"/>
          <w:szCs w:val="28"/>
        </w:rPr>
        <w:t xml:space="preserve"> </w:t>
      </w:r>
    </w:p>
    <w:p w14:paraId="0187010B" w14:textId="5E6879E1" w:rsidR="00DA0BAA" w:rsidRPr="00DA0BAA" w:rsidRDefault="00DA0BAA">
      <w:pPr>
        <w:rPr>
          <w:sz w:val="28"/>
          <w:szCs w:val="28"/>
        </w:rPr>
      </w:pPr>
      <w:r>
        <w:rPr>
          <w:sz w:val="28"/>
          <w:szCs w:val="28"/>
        </w:rPr>
        <w:t xml:space="preserve">Reg. No: </w:t>
      </w:r>
    </w:p>
    <w:p w14:paraId="317AB901" w14:textId="68F4F6F5" w:rsidR="00DA0BAA" w:rsidRPr="00DA0BAA" w:rsidRDefault="00DA0BAA">
      <w:pPr>
        <w:rPr>
          <w:sz w:val="28"/>
          <w:szCs w:val="28"/>
        </w:rPr>
      </w:pPr>
      <w:proofErr w:type="gramStart"/>
      <w:r w:rsidRPr="00DA0BAA">
        <w:rPr>
          <w:sz w:val="28"/>
          <w:szCs w:val="28"/>
        </w:rPr>
        <w:t>Slot :</w:t>
      </w:r>
      <w:proofErr w:type="gramEnd"/>
      <w:r w:rsidRPr="00DA0BAA">
        <w:rPr>
          <w:sz w:val="28"/>
          <w:szCs w:val="28"/>
        </w:rPr>
        <w:t xml:space="preserve"> </w:t>
      </w:r>
    </w:p>
    <w:p w14:paraId="09C70FC0" w14:textId="4B6E6C29" w:rsidR="00DA0BAA" w:rsidRDefault="00DA0BAA">
      <w:proofErr w:type="gramStart"/>
      <w:r>
        <w:t>Title :</w:t>
      </w:r>
      <w:proofErr w:type="gramEnd"/>
      <w:r>
        <w:t xml:space="preserve"> </w:t>
      </w:r>
    </w:p>
    <w:p w14:paraId="7150C676" w14:textId="77777777" w:rsidR="00DA0BAA" w:rsidRDefault="00DA0BAA"/>
    <w:p w14:paraId="571EF4D7" w14:textId="483A8BE1" w:rsidR="00DA0BAA" w:rsidRDefault="00DA0BAA">
      <w:r>
        <w:t xml:space="preserve">Assignment Release </w:t>
      </w:r>
      <w:proofErr w:type="gramStart"/>
      <w:r>
        <w:t>Date :</w:t>
      </w:r>
      <w:proofErr w:type="gramEnd"/>
      <w:r>
        <w:t xml:space="preserve"> </w:t>
      </w:r>
    </w:p>
    <w:p w14:paraId="062FE634" w14:textId="00CA32E8" w:rsidR="00DA0BAA" w:rsidRDefault="00DA0BAA">
      <w:r>
        <w:t xml:space="preserve">Assignment </w:t>
      </w:r>
      <w:bookmarkStart w:id="0" w:name="_Hlk158821209"/>
      <w:proofErr w:type="gramStart"/>
      <w:r>
        <w:t>Preliminary  Stage</w:t>
      </w:r>
      <w:proofErr w:type="gramEnd"/>
      <w:r>
        <w:t xml:space="preserve">  ( Assignment 1 </w:t>
      </w:r>
      <w:bookmarkEnd w:id="0"/>
      <w:r>
        <w:t xml:space="preserve">) submission Date : </w:t>
      </w:r>
    </w:p>
    <w:p w14:paraId="47717BE0" w14:textId="77777777" w:rsidR="00A15A43" w:rsidRDefault="00A15A43"/>
    <w:p w14:paraId="038E83BA" w14:textId="4D9087DF" w:rsidR="00A15A43" w:rsidRDefault="00A15A43">
      <w:r>
        <w:t xml:space="preserve">Mentor </w:t>
      </w:r>
      <w:proofErr w:type="gramStart"/>
      <w:r>
        <w:t>Name :</w:t>
      </w:r>
      <w:proofErr w:type="gramEnd"/>
      <w:r>
        <w:t xml:space="preserve"> </w:t>
      </w:r>
    </w:p>
    <w:p w14:paraId="2AFFDDF7" w14:textId="507C5A6B" w:rsidR="00A15A43" w:rsidRDefault="00A15A43">
      <w:r>
        <w:t xml:space="preserve">Mentor Phone number and </w:t>
      </w:r>
      <w:proofErr w:type="gramStart"/>
      <w:r>
        <w:t>Department :</w:t>
      </w:r>
      <w:proofErr w:type="gramEnd"/>
      <w:r>
        <w:t xml:space="preserve"> </w:t>
      </w:r>
    </w:p>
    <w:p w14:paraId="7A67E0FC" w14:textId="77777777" w:rsidR="00DA0BAA" w:rsidRDefault="00DA0BAA"/>
    <w:p w14:paraId="3AF3FEB1" w14:textId="77777777" w:rsidR="00DA0BAA" w:rsidRDefault="00DA0BAA"/>
    <w:p w14:paraId="4022B475" w14:textId="77777777" w:rsidR="00DA0BAA" w:rsidRDefault="00DA0BAA"/>
    <w:p w14:paraId="3AAE13DA" w14:textId="77777777" w:rsidR="00DA0BAA" w:rsidRDefault="00DA0BAA"/>
    <w:p w14:paraId="006B228C" w14:textId="77777777" w:rsidR="00DA0BAA" w:rsidRDefault="00DA0BAA"/>
    <w:p w14:paraId="425006AC" w14:textId="77777777" w:rsidR="00DA0BAA" w:rsidRDefault="00DA0BAA"/>
    <w:p w14:paraId="520EB457" w14:textId="77777777" w:rsidR="00DA0BAA" w:rsidRDefault="00DA0BAA"/>
    <w:p w14:paraId="62361499" w14:textId="77777777" w:rsidR="00DA0BAA" w:rsidRDefault="00DA0BAA"/>
    <w:p w14:paraId="3EBA1F0F" w14:textId="77777777" w:rsidR="00DA0BAA" w:rsidRDefault="00DA0BAA"/>
    <w:p w14:paraId="759A6836" w14:textId="77777777" w:rsidR="00DA0BAA" w:rsidRDefault="00DA0BAA"/>
    <w:p w14:paraId="7C553A4C" w14:textId="77777777" w:rsidR="00DA0BAA" w:rsidRDefault="00DA0BAA"/>
    <w:p w14:paraId="61206D9F" w14:textId="77777777" w:rsidR="00DA0BAA" w:rsidRDefault="00DA0BAA"/>
    <w:p w14:paraId="7385A067" w14:textId="77777777" w:rsidR="00DA0BAA" w:rsidRDefault="00DA0BAA"/>
    <w:p w14:paraId="64D2FCFA" w14:textId="77777777" w:rsidR="00DA0BAA" w:rsidRDefault="00DA0BAA"/>
    <w:p w14:paraId="68AA526A" w14:textId="77777777" w:rsidR="00DA0BAA" w:rsidRDefault="00DA0BAA"/>
    <w:p w14:paraId="55C1D2F5" w14:textId="77777777" w:rsidR="00DA0BAA" w:rsidRDefault="00DA0BAA"/>
    <w:p w14:paraId="5E8F339C" w14:textId="389A5FE1" w:rsidR="00EB4564" w:rsidRDefault="00885061" w:rsidP="00EB4564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1.</w:t>
      </w:r>
      <w:proofErr w:type="gramStart"/>
      <w:r w:rsidR="00EB4564" w:rsidRPr="00627E30">
        <w:rPr>
          <w:b/>
          <w:bCs/>
          <w:sz w:val="44"/>
          <w:szCs w:val="44"/>
        </w:rPr>
        <w:t>Preliminary  Stage</w:t>
      </w:r>
      <w:proofErr w:type="gramEnd"/>
      <w:r w:rsidR="00EB4564" w:rsidRPr="00627E30">
        <w:rPr>
          <w:b/>
          <w:bCs/>
          <w:sz w:val="44"/>
          <w:szCs w:val="44"/>
        </w:rPr>
        <w:t xml:space="preserve">  </w:t>
      </w:r>
    </w:p>
    <w:p w14:paraId="732C4581" w14:textId="77777777" w:rsidR="003B19F3" w:rsidRDefault="003B19F3" w:rsidP="00EB4564">
      <w:pPr>
        <w:jc w:val="center"/>
        <w:rPr>
          <w:b/>
          <w:bCs/>
          <w:sz w:val="44"/>
          <w:szCs w:val="44"/>
        </w:rPr>
      </w:pPr>
    </w:p>
    <w:p w14:paraId="71C32B30" w14:textId="153EEE38" w:rsidR="00DA0BAA" w:rsidRPr="00DA0BAA" w:rsidRDefault="00885061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1.1 </w:t>
      </w:r>
      <w:r w:rsidR="00DA0BAA" w:rsidRPr="00DA0BAA">
        <w:rPr>
          <w:b/>
          <w:bCs/>
          <w:sz w:val="40"/>
          <w:szCs w:val="40"/>
        </w:rPr>
        <w:t xml:space="preserve">Assignment </w:t>
      </w:r>
      <w:proofErr w:type="gramStart"/>
      <w:r w:rsidR="00DA0BAA" w:rsidRPr="00DA0BAA">
        <w:rPr>
          <w:b/>
          <w:bCs/>
          <w:sz w:val="40"/>
          <w:szCs w:val="40"/>
        </w:rPr>
        <w:t>Description :</w:t>
      </w:r>
      <w:proofErr w:type="gramEnd"/>
      <w:r w:rsidR="00DA0BAA" w:rsidRPr="00DA0BAA">
        <w:rPr>
          <w:b/>
          <w:bCs/>
          <w:sz w:val="40"/>
          <w:szCs w:val="40"/>
        </w:rPr>
        <w:t xml:space="preserve"> </w:t>
      </w:r>
    </w:p>
    <w:p w14:paraId="16C4A960" w14:textId="695B1171" w:rsidR="00DA0BAA" w:rsidRDefault="00DA0BAA">
      <w:pPr>
        <w:rPr>
          <w:sz w:val="28"/>
          <w:szCs w:val="28"/>
        </w:rPr>
      </w:pPr>
      <w:r w:rsidRPr="00DA0BAA">
        <w:rPr>
          <w:sz w:val="28"/>
          <w:szCs w:val="28"/>
        </w:rPr>
        <w:t xml:space="preserve">Description of the </w:t>
      </w:r>
      <w:proofErr w:type="gramStart"/>
      <w:r w:rsidRPr="00DA0BAA">
        <w:rPr>
          <w:sz w:val="28"/>
          <w:szCs w:val="28"/>
        </w:rPr>
        <w:t>Project :</w:t>
      </w:r>
      <w:proofErr w:type="gramEnd"/>
      <w:r w:rsidRPr="00DA0BAA">
        <w:rPr>
          <w:sz w:val="28"/>
          <w:szCs w:val="28"/>
        </w:rPr>
        <w:t xml:space="preserve">  (15 lines )</w:t>
      </w:r>
    </w:p>
    <w:p w14:paraId="05562B24" w14:textId="77777777" w:rsidR="00DA0BAA" w:rsidRDefault="00DA0BAA">
      <w:pPr>
        <w:rPr>
          <w:sz w:val="28"/>
          <w:szCs w:val="28"/>
        </w:rPr>
      </w:pPr>
    </w:p>
    <w:p w14:paraId="56343922" w14:textId="77777777" w:rsidR="003B19F3" w:rsidRDefault="003B19F3">
      <w:pPr>
        <w:rPr>
          <w:sz w:val="28"/>
          <w:szCs w:val="28"/>
        </w:rPr>
      </w:pPr>
    </w:p>
    <w:p w14:paraId="6222187C" w14:textId="7FCCFD3C" w:rsidR="00DA0BAA" w:rsidRDefault="00885061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1.2 </w:t>
      </w:r>
      <w:r w:rsidR="00DA0BAA" w:rsidRPr="00DA0BAA">
        <w:rPr>
          <w:b/>
          <w:bCs/>
          <w:sz w:val="40"/>
          <w:szCs w:val="40"/>
        </w:rPr>
        <w:t xml:space="preserve">Assignment Work </w:t>
      </w:r>
      <w:proofErr w:type="gramStart"/>
      <w:r w:rsidR="00DA0BAA" w:rsidRPr="00DA0BAA">
        <w:rPr>
          <w:b/>
          <w:bCs/>
          <w:sz w:val="40"/>
          <w:szCs w:val="40"/>
        </w:rPr>
        <w:t>Distribution :</w:t>
      </w:r>
      <w:proofErr w:type="gramEnd"/>
      <w:r w:rsidR="00DA0BAA" w:rsidRPr="00DA0BAA">
        <w:rPr>
          <w:b/>
          <w:bCs/>
          <w:sz w:val="40"/>
          <w:szCs w:val="40"/>
        </w:rPr>
        <w:t xml:space="preserve"> </w:t>
      </w:r>
    </w:p>
    <w:p w14:paraId="47C8ADC4" w14:textId="25B22BED" w:rsidR="00DA0BAA" w:rsidRPr="0042718B" w:rsidRDefault="00DA0BAA" w:rsidP="00DA0BAA">
      <w:pPr>
        <w:pStyle w:val="ListParagraph"/>
        <w:numPr>
          <w:ilvl w:val="0"/>
          <w:numId w:val="1"/>
        </w:numPr>
        <w:rPr>
          <w:rStyle w:val="Strong"/>
          <w:b w:val="0"/>
          <w:bCs w:val="0"/>
          <w:sz w:val="40"/>
          <w:szCs w:val="40"/>
        </w:rPr>
      </w:pPr>
      <w:r>
        <w:rPr>
          <w:rStyle w:val="Strong"/>
        </w:rPr>
        <w:t>Project Scope Definition:</w:t>
      </w:r>
    </w:p>
    <w:p w14:paraId="1477949F" w14:textId="77777777" w:rsidR="0042718B" w:rsidRPr="00BE4DE8" w:rsidRDefault="0042718B" w:rsidP="0042718B">
      <w:pPr>
        <w:pStyle w:val="ListParagraph"/>
        <w:rPr>
          <w:rStyle w:val="Strong"/>
          <w:b w:val="0"/>
          <w:bCs w:val="0"/>
          <w:sz w:val="40"/>
          <w:szCs w:val="40"/>
        </w:rPr>
      </w:pPr>
    </w:p>
    <w:p w14:paraId="145A6880" w14:textId="5583725F" w:rsidR="00BE4DE8" w:rsidRDefault="0042718B" w:rsidP="00BE4DE8">
      <w:pPr>
        <w:pStyle w:val="ListParagraph"/>
        <w:ind w:firstLine="720"/>
      </w:pPr>
      <w:r>
        <w:t xml:space="preserve">Define the scope and objectives of the </w:t>
      </w:r>
      <w:proofErr w:type="gramStart"/>
      <w:r>
        <w:t>project :</w:t>
      </w:r>
      <w:proofErr w:type="gramEnd"/>
      <w:r>
        <w:t xml:space="preserve"> (write 2 lines()</w:t>
      </w:r>
    </w:p>
    <w:p w14:paraId="276D208B" w14:textId="77777777" w:rsidR="0042718B" w:rsidRDefault="0042718B" w:rsidP="00BE4DE8">
      <w:pPr>
        <w:pStyle w:val="ListParagraph"/>
        <w:ind w:firstLine="720"/>
      </w:pPr>
    </w:p>
    <w:p w14:paraId="5A641754" w14:textId="7D60B2AA" w:rsidR="0042718B" w:rsidRDefault="0042718B" w:rsidP="00BE4DE8">
      <w:pPr>
        <w:pStyle w:val="ListParagraph"/>
        <w:ind w:firstLine="720"/>
      </w:pPr>
      <w:r>
        <w:t xml:space="preserve">specific goals of </w:t>
      </w:r>
      <w:proofErr w:type="spellStart"/>
      <w:proofErr w:type="gramStart"/>
      <w:r>
        <w:t>analyzing</w:t>
      </w:r>
      <w:proofErr w:type="spellEnd"/>
      <w:r>
        <w:t xml:space="preserve"> :</w:t>
      </w:r>
      <w:proofErr w:type="gramEnd"/>
      <w:r>
        <w:t xml:space="preserve"> (write 2 lines()</w:t>
      </w:r>
    </w:p>
    <w:p w14:paraId="5DB1FEF2" w14:textId="77777777" w:rsidR="003B19F3" w:rsidRDefault="003B19F3" w:rsidP="00BE4DE8">
      <w:pPr>
        <w:pStyle w:val="ListParagraph"/>
        <w:ind w:firstLine="720"/>
      </w:pPr>
    </w:p>
    <w:p w14:paraId="458C6722" w14:textId="77777777" w:rsidR="003B19F3" w:rsidRDefault="003B19F3" w:rsidP="00BE4DE8">
      <w:pPr>
        <w:pStyle w:val="ListParagraph"/>
        <w:ind w:firstLine="720"/>
      </w:pPr>
    </w:p>
    <w:p w14:paraId="62A54D9A" w14:textId="0514AB4E" w:rsidR="00DA0BAA" w:rsidRPr="00BE4DE8" w:rsidRDefault="00DA0BAA" w:rsidP="00DA0BAA">
      <w:pPr>
        <w:pStyle w:val="ListParagraph"/>
        <w:numPr>
          <w:ilvl w:val="0"/>
          <w:numId w:val="1"/>
        </w:numPr>
        <w:rPr>
          <w:rStyle w:val="Strong"/>
          <w:b w:val="0"/>
          <w:bCs w:val="0"/>
          <w:sz w:val="40"/>
          <w:szCs w:val="40"/>
        </w:rPr>
      </w:pPr>
      <w:r>
        <w:rPr>
          <w:rStyle w:val="Strong"/>
        </w:rPr>
        <w:t xml:space="preserve">Data Collection and Preparation: </w:t>
      </w:r>
    </w:p>
    <w:p w14:paraId="7A91713F" w14:textId="77777777" w:rsidR="00BE4DE8" w:rsidRPr="00BE4DE8" w:rsidRDefault="00BE4DE8" w:rsidP="00BE4DE8">
      <w:pPr>
        <w:pStyle w:val="ListParagraph"/>
        <w:rPr>
          <w:rStyle w:val="Strong"/>
          <w:b w:val="0"/>
          <w:bCs w:val="0"/>
          <w:sz w:val="40"/>
          <w:szCs w:val="40"/>
        </w:rPr>
      </w:pPr>
    </w:p>
    <w:p w14:paraId="7832A935" w14:textId="608EC809" w:rsidR="00BE4DE8" w:rsidRDefault="00BE4DE8" w:rsidP="00BE4DE8">
      <w:pPr>
        <w:pStyle w:val="ListParagraph"/>
        <w:ind w:firstLine="720"/>
      </w:pPr>
      <w:r>
        <w:t xml:space="preserve">Identify the data </w:t>
      </w:r>
      <w:proofErr w:type="gramStart"/>
      <w:r>
        <w:t>sources</w:t>
      </w:r>
      <w:r w:rsidR="0042718B">
        <w:t xml:space="preserve">  :</w:t>
      </w:r>
      <w:proofErr w:type="gramEnd"/>
      <w:r w:rsidR="0042718B">
        <w:t xml:space="preserve"> (write 2 lines()</w:t>
      </w:r>
    </w:p>
    <w:p w14:paraId="4A925EC6" w14:textId="77777777" w:rsidR="00BE4DE8" w:rsidRDefault="00BE4DE8" w:rsidP="00BE4DE8">
      <w:pPr>
        <w:pStyle w:val="ListParagraph"/>
        <w:ind w:firstLine="720"/>
      </w:pPr>
    </w:p>
    <w:p w14:paraId="6C4AA9F8" w14:textId="7E5D5E05" w:rsidR="00BE4DE8" w:rsidRDefault="00BE4DE8" w:rsidP="00BE4DE8">
      <w:pPr>
        <w:pStyle w:val="ListParagraph"/>
        <w:ind w:firstLine="720"/>
      </w:pPr>
      <w:r>
        <w:t xml:space="preserve">Develop a data collection </w:t>
      </w:r>
      <w:proofErr w:type="gramStart"/>
      <w:r>
        <w:t>plan</w:t>
      </w:r>
      <w:r w:rsidR="0042718B">
        <w:t xml:space="preserve"> :</w:t>
      </w:r>
      <w:proofErr w:type="gramEnd"/>
      <w:r w:rsidR="0042718B">
        <w:t xml:space="preserve"> (write 2 lines()</w:t>
      </w:r>
    </w:p>
    <w:p w14:paraId="07677959" w14:textId="77777777" w:rsidR="00BE4DE8" w:rsidRDefault="00BE4DE8" w:rsidP="00BE4DE8">
      <w:pPr>
        <w:pStyle w:val="ListParagraph"/>
        <w:ind w:firstLine="720"/>
      </w:pPr>
    </w:p>
    <w:p w14:paraId="27A6EE53" w14:textId="6D6045A4" w:rsidR="00BE4DE8" w:rsidRDefault="00BE4DE8" w:rsidP="00BE4DE8">
      <w:pPr>
        <w:pStyle w:val="ListParagraph"/>
        <w:ind w:firstLine="720"/>
      </w:pPr>
      <w:r>
        <w:t xml:space="preserve">Cleanse and preprocess the collected data to ensure data </w:t>
      </w:r>
      <w:proofErr w:type="gramStart"/>
      <w:r>
        <w:t>quality</w:t>
      </w:r>
      <w:r w:rsidR="0042718B">
        <w:t xml:space="preserve"> :</w:t>
      </w:r>
      <w:proofErr w:type="gramEnd"/>
      <w:r w:rsidR="0042718B">
        <w:t xml:space="preserve"> (write 2 lines()</w:t>
      </w:r>
    </w:p>
    <w:p w14:paraId="4A11B953" w14:textId="77777777" w:rsidR="00BE4DE8" w:rsidRDefault="00BE4DE8" w:rsidP="00BE4DE8">
      <w:pPr>
        <w:pStyle w:val="ListParagraph"/>
        <w:ind w:firstLine="720"/>
      </w:pPr>
    </w:p>
    <w:p w14:paraId="24FF7075" w14:textId="7B670A58" w:rsidR="00BE4DE8" w:rsidRDefault="00BE4DE8" w:rsidP="00BE4DE8">
      <w:pPr>
        <w:pStyle w:val="ListParagraph"/>
        <w:ind w:firstLine="720"/>
      </w:pPr>
      <w:r>
        <w:t xml:space="preserve">Consistency of the </w:t>
      </w:r>
      <w:proofErr w:type="gramStart"/>
      <w:r>
        <w:t xml:space="preserve">project </w:t>
      </w:r>
      <w:r w:rsidR="0042718B">
        <w:t xml:space="preserve"> :</w:t>
      </w:r>
      <w:proofErr w:type="gramEnd"/>
      <w:r w:rsidR="0042718B">
        <w:t xml:space="preserve"> (write 2 lines()</w:t>
      </w:r>
    </w:p>
    <w:p w14:paraId="37318DF2" w14:textId="77777777" w:rsidR="003B19F3" w:rsidRPr="00DA0BAA" w:rsidRDefault="003B19F3" w:rsidP="00BE4DE8">
      <w:pPr>
        <w:pStyle w:val="ListParagraph"/>
        <w:ind w:firstLine="720"/>
        <w:rPr>
          <w:rStyle w:val="Strong"/>
          <w:b w:val="0"/>
          <w:bCs w:val="0"/>
          <w:sz w:val="40"/>
          <w:szCs w:val="40"/>
        </w:rPr>
      </w:pPr>
    </w:p>
    <w:p w14:paraId="18ABC301" w14:textId="35780747" w:rsidR="00BE4DE8" w:rsidRPr="0042718B" w:rsidRDefault="0042718B" w:rsidP="00DA0BAA">
      <w:pPr>
        <w:pStyle w:val="ListParagraph"/>
        <w:numPr>
          <w:ilvl w:val="0"/>
          <w:numId w:val="1"/>
        </w:numPr>
        <w:rPr>
          <w:rStyle w:val="Strong"/>
          <w:b w:val="0"/>
          <w:bCs w:val="0"/>
          <w:sz w:val="40"/>
          <w:szCs w:val="40"/>
        </w:rPr>
      </w:pPr>
      <w:r>
        <w:rPr>
          <w:rStyle w:val="Strong"/>
        </w:rPr>
        <w:t>Exploratory Data Analysis (EDA):</w:t>
      </w:r>
    </w:p>
    <w:p w14:paraId="264125A0" w14:textId="77777777" w:rsidR="0042718B" w:rsidRDefault="0042718B" w:rsidP="0042718B">
      <w:pPr>
        <w:pStyle w:val="ListParagraph"/>
        <w:ind w:left="1440"/>
      </w:pPr>
    </w:p>
    <w:p w14:paraId="65A04CA7" w14:textId="77777777" w:rsidR="003B19F3" w:rsidRDefault="003B19F3" w:rsidP="0042718B">
      <w:pPr>
        <w:pStyle w:val="ListParagraph"/>
        <w:ind w:left="1440"/>
      </w:pPr>
    </w:p>
    <w:p w14:paraId="58EF9D15" w14:textId="031F5F86" w:rsidR="0042718B" w:rsidRDefault="0042718B" w:rsidP="0042718B">
      <w:pPr>
        <w:pStyle w:val="ListParagraph"/>
        <w:ind w:left="1440"/>
      </w:pPr>
      <w:r>
        <w:lastRenderedPageBreak/>
        <w:t xml:space="preserve">Conduct exploratory data </w:t>
      </w:r>
      <w:proofErr w:type="gramStart"/>
      <w:r>
        <w:t>analysis :</w:t>
      </w:r>
      <w:proofErr w:type="gramEnd"/>
      <w:r>
        <w:t xml:space="preserve">   : (write 3 lines()</w:t>
      </w:r>
    </w:p>
    <w:p w14:paraId="51326606" w14:textId="77777777" w:rsidR="0042718B" w:rsidRDefault="0042718B" w:rsidP="0042718B">
      <w:pPr>
        <w:pStyle w:val="ListParagraph"/>
        <w:ind w:left="1440"/>
      </w:pPr>
    </w:p>
    <w:p w14:paraId="70847418" w14:textId="77777777" w:rsidR="003B19F3" w:rsidRDefault="003B19F3" w:rsidP="0042718B">
      <w:pPr>
        <w:pStyle w:val="ListParagraph"/>
        <w:ind w:left="1440"/>
      </w:pPr>
    </w:p>
    <w:p w14:paraId="084FD44C" w14:textId="51A98C9E" w:rsidR="0042718B" w:rsidRDefault="0042718B" w:rsidP="0042718B">
      <w:pPr>
        <w:pStyle w:val="ListParagraph"/>
        <w:ind w:left="1440"/>
      </w:pPr>
      <w:r>
        <w:t xml:space="preserve">understand the patterns and </w:t>
      </w:r>
      <w:proofErr w:type="gramStart"/>
      <w:r>
        <w:t>trends :</w:t>
      </w:r>
      <w:proofErr w:type="gramEnd"/>
      <w:r>
        <w:t xml:space="preserve"> : (write  3 lines()</w:t>
      </w:r>
    </w:p>
    <w:p w14:paraId="437FBA6A" w14:textId="77777777" w:rsidR="0042718B" w:rsidRDefault="0042718B" w:rsidP="0042718B">
      <w:pPr>
        <w:pStyle w:val="ListParagraph"/>
        <w:ind w:left="1440"/>
      </w:pPr>
    </w:p>
    <w:p w14:paraId="56E56332" w14:textId="23BCAE62" w:rsidR="0042718B" w:rsidRDefault="0042718B" w:rsidP="0042718B">
      <w:pPr>
        <w:pStyle w:val="ListParagraph"/>
        <w:ind w:left="1440"/>
      </w:pPr>
      <w:r>
        <w:t xml:space="preserve">Perform descriptive statistics, such as summary statistics, distribution plots, and correlation analysis, to explore the relationships of the </w:t>
      </w:r>
      <w:proofErr w:type="gramStart"/>
      <w:r>
        <w:t>data :</w:t>
      </w:r>
      <w:proofErr w:type="gramEnd"/>
      <w:r>
        <w:t xml:space="preserve">  ( draw graphs )</w:t>
      </w:r>
    </w:p>
    <w:p w14:paraId="4924A87B" w14:textId="77777777" w:rsidR="0042718B" w:rsidRDefault="0042718B" w:rsidP="0042718B">
      <w:pPr>
        <w:pStyle w:val="ListParagraph"/>
        <w:ind w:left="1440"/>
      </w:pPr>
    </w:p>
    <w:p w14:paraId="6E34EAE9" w14:textId="7EA5DB7C" w:rsidR="0042718B" w:rsidRPr="0042718B" w:rsidRDefault="0042718B" w:rsidP="0042718B">
      <w:pPr>
        <w:pStyle w:val="ListParagraph"/>
        <w:ind w:left="1440"/>
        <w:rPr>
          <w:rStyle w:val="Strong"/>
          <w:b w:val="0"/>
          <w:bCs w:val="0"/>
          <w:sz w:val="40"/>
          <w:szCs w:val="40"/>
        </w:rPr>
      </w:pPr>
      <w:r>
        <w:t xml:space="preserve">Visualize the data using charts, </w:t>
      </w:r>
      <w:proofErr w:type="gramStart"/>
      <w:r>
        <w:t>graphs :</w:t>
      </w:r>
      <w:proofErr w:type="gramEnd"/>
      <w:r>
        <w:t xml:space="preserve"> (draw charts )</w:t>
      </w:r>
    </w:p>
    <w:p w14:paraId="1ACDAEE5" w14:textId="3DD5949B" w:rsidR="0042718B" w:rsidRDefault="0042718B" w:rsidP="0042718B">
      <w:pPr>
        <w:rPr>
          <w:sz w:val="40"/>
          <w:szCs w:val="40"/>
        </w:rPr>
      </w:pPr>
    </w:p>
    <w:p w14:paraId="0A040EB2" w14:textId="2E2D52DF" w:rsidR="00822420" w:rsidRDefault="00885061" w:rsidP="00822420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2. </w:t>
      </w:r>
      <w:r w:rsidR="00822420" w:rsidRPr="00627E30">
        <w:rPr>
          <w:b/>
          <w:bCs/>
          <w:sz w:val="44"/>
          <w:szCs w:val="44"/>
        </w:rPr>
        <w:t>Pr</w:t>
      </w:r>
      <w:r w:rsidR="00822420">
        <w:rPr>
          <w:b/>
          <w:bCs/>
          <w:sz w:val="44"/>
          <w:szCs w:val="44"/>
        </w:rPr>
        <w:t>oblem Statement</w:t>
      </w:r>
    </w:p>
    <w:p w14:paraId="0328867F" w14:textId="4AFE6BF5" w:rsidR="00822420" w:rsidRPr="00E16D53" w:rsidRDefault="00E16D53" w:rsidP="00822420">
      <w:pPr>
        <w:jc w:val="center"/>
        <w:rPr>
          <w:sz w:val="28"/>
          <w:szCs w:val="28"/>
        </w:rPr>
      </w:pPr>
      <w:r w:rsidRPr="00E16D53">
        <w:rPr>
          <w:sz w:val="28"/>
          <w:szCs w:val="28"/>
        </w:rPr>
        <w:t xml:space="preserve">(write about the identified </w:t>
      </w:r>
      <w:proofErr w:type="gramStart"/>
      <w:r w:rsidRPr="00E16D53">
        <w:rPr>
          <w:sz w:val="28"/>
          <w:szCs w:val="28"/>
        </w:rPr>
        <w:t>Problem  for</w:t>
      </w:r>
      <w:proofErr w:type="gramEnd"/>
      <w:r w:rsidRPr="00E16D53">
        <w:rPr>
          <w:sz w:val="28"/>
          <w:szCs w:val="28"/>
        </w:rPr>
        <w:t xml:space="preserve"> </w:t>
      </w:r>
      <w:r>
        <w:rPr>
          <w:sz w:val="28"/>
          <w:szCs w:val="28"/>
        </w:rPr>
        <w:t>10</w:t>
      </w:r>
      <w:r w:rsidRPr="00E16D53">
        <w:rPr>
          <w:sz w:val="28"/>
          <w:szCs w:val="28"/>
        </w:rPr>
        <w:t xml:space="preserve"> lines)</w:t>
      </w:r>
      <w:r w:rsidR="00822420" w:rsidRPr="00E16D53">
        <w:rPr>
          <w:sz w:val="28"/>
          <w:szCs w:val="28"/>
        </w:rPr>
        <w:t xml:space="preserve"> </w:t>
      </w:r>
    </w:p>
    <w:p w14:paraId="1270923F" w14:textId="77777777" w:rsidR="003B19F3" w:rsidRDefault="003B19F3" w:rsidP="00E16D53">
      <w:pPr>
        <w:jc w:val="center"/>
        <w:rPr>
          <w:b/>
          <w:bCs/>
          <w:sz w:val="44"/>
          <w:szCs w:val="44"/>
        </w:rPr>
      </w:pPr>
    </w:p>
    <w:p w14:paraId="614FDA29" w14:textId="2466AFBC" w:rsidR="00E16D53" w:rsidRDefault="00885061" w:rsidP="00E16D53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3. </w:t>
      </w:r>
      <w:r w:rsidR="00E16D53">
        <w:rPr>
          <w:b/>
          <w:bCs/>
          <w:sz w:val="44"/>
          <w:szCs w:val="44"/>
        </w:rPr>
        <w:t xml:space="preserve">Abstract </w:t>
      </w:r>
    </w:p>
    <w:p w14:paraId="17F10354" w14:textId="77777777" w:rsidR="003B19F3" w:rsidRDefault="003B19F3" w:rsidP="00E16D53">
      <w:pPr>
        <w:jc w:val="center"/>
        <w:rPr>
          <w:b/>
          <w:bCs/>
          <w:sz w:val="44"/>
          <w:szCs w:val="44"/>
        </w:rPr>
      </w:pPr>
    </w:p>
    <w:p w14:paraId="5464BC4A" w14:textId="768E2C8D" w:rsidR="00E16D53" w:rsidRDefault="00E16D53" w:rsidP="00E16D53">
      <w:pPr>
        <w:jc w:val="center"/>
        <w:rPr>
          <w:sz w:val="28"/>
          <w:szCs w:val="28"/>
        </w:rPr>
      </w:pPr>
      <w:r w:rsidRPr="00E16D53">
        <w:rPr>
          <w:sz w:val="28"/>
          <w:szCs w:val="28"/>
        </w:rPr>
        <w:t>(write 10 lines about your project and its results)</w:t>
      </w:r>
    </w:p>
    <w:p w14:paraId="401A926A" w14:textId="77777777" w:rsidR="003B19F3" w:rsidRPr="00E16D53" w:rsidRDefault="003B19F3" w:rsidP="00E16D53">
      <w:pPr>
        <w:jc w:val="center"/>
        <w:rPr>
          <w:sz w:val="28"/>
          <w:szCs w:val="28"/>
        </w:rPr>
      </w:pPr>
    </w:p>
    <w:p w14:paraId="63D9BA8F" w14:textId="4E9769CA" w:rsidR="00E16D53" w:rsidRDefault="00885061" w:rsidP="00E16D53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4. </w:t>
      </w:r>
      <w:r w:rsidR="00DB60A3">
        <w:rPr>
          <w:b/>
          <w:bCs/>
          <w:sz w:val="44"/>
          <w:szCs w:val="44"/>
        </w:rPr>
        <w:t>Proposed Design work</w:t>
      </w:r>
    </w:p>
    <w:p w14:paraId="749AB536" w14:textId="01BA3F4E" w:rsidR="00DB60A3" w:rsidRDefault="00DB60A3" w:rsidP="00885061">
      <w:pPr>
        <w:pStyle w:val="ListParagraph"/>
        <w:numPr>
          <w:ilvl w:val="1"/>
          <w:numId w:val="6"/>
        </w:numPr>
        <w:rPr>
          <w:sz w:val="44"/>
          <w:szCs w:val="44"/>
        </w:rPr>
      </w:pPr>
      <w:proofErr w:type="spellStart"/>
      <w:r w:rsidRPr="00401461">
        <w:rPr>
          <w:sz w:val="44"/>
          <w:szCs w:val="44"/>
        </w:rPr>
        <w:t>Identifty</w:t>
      </w:r>
      <w:proofErr w:type="spellEnd"/>
      <w:r w:rsidRPr="00401461">
        <w:rPr>
          <w:sz w:val="44"/>
          <w:szCs w:val="44"/>
        </w:rPr>
        <w:t xml:space="preserve"> the key </w:t>
      </w:r>
      <w:proofErr w:type="gramStart"/>
      <w:r w:rsidRPr="00401461">
        <w:rPr>
          <w:sz w:val="44"/>
          <w:szCs w:val="44"/>
        </w:rPr>
        <w:t>components :</w:t>
      </w:r>
      <w:proofErr w:type="gramEnd"/>
      <w:r w:rsidRPr="00401461">
        <w:rPr>
          <w:sz w:val="44"/>
          <w:szCs w:val="44"/>
        </w:rPr>
        <w:t xml:space="preserve"> </w:t>
      </w:r>
    </w:p>
    <w:p w14:paraId="6D89B6AC" w14:textId="77777777" w:rsidR="002D13C2" w:rsidRPr="00401461" w:rsidRDefault="002D13C2" w:rsidP="002D13C2">
      <w:pPr>
        <w:pStyle w:val="ListParagraph"/>
        <w:ind w:left="1080"/>
        <w:rPr>
          <w:sz w:val="44"/>
          <w:szCs w:val="44"/>
        </w:rPr>
      </w:pPr>
    </w:p>
    <w:p w14:paraId="3D30C0EF" w14:textId="6ABF3DCD" w:rsidR="00DB60A3" w:rsidRDefault="00885061" w:rsidP="00885061">
      <w:pPr>
        <w:pStyle w:val="ListParagraph"/>
        <w:numPr>
          <w:ilvl w:val="1"/>
          <w:numId w:val="6"/>
        </w:numPr>
        <w:rPr>
          <w:sz w:val="44"/>
          <w:szCs w:val="44"/>
        </w:rPr>
      </w:pPr>
      <w:r w:rsidRPr="00401461">
        <w:rPr>
          <w:sz w:val="44"/>
          <w:szCs w:val="44"/>
        </w:rPr>
        <w:t xml:space="preserve"> </w:t>
      </w:r>
      <w:proofErr w:type="gramStart"/>
      <w:r w:rsidR="00DB60A3" w:rsidRPr="00401461">
        <w:rPr>
          <w:sz w:val="44"/>
          <w:szCs w:val="44"/>
        </w:rPr>
        <w:t>Functionality :</w:t>
      </w:r>
      <w:proofErr w:type="gramEnd"/>
      <w:r w:rsidR="00DB60A3" w:rsidRPr="00401461">
        <w:rPr>
          <w:sz w:val="44"/>
          <w:szCs w:val="44"/>
        </w:rPr>
        <w:t xml:space="preserve"> </w:t>
      </w:r>
    </w:p>
    <w:p w14:paraId="47309D78" w14:textId="77777777" w:rsidR="002D13C2" w:rsidRPr="002D13C2" w:rsidRDefault="002D13C2" w:rsidP="002D13C2">
      <w:pPr>
        <w:pStyle w:val="ListParagraph"/>
        <w:rPr>
          <w:sz w:val="44"/>
          <w:szCs w:val="44"/>
        </w:rPr>
      </w:pPr>
    </w:p>
    <w:p w14:paraId="3A883BF7" w14:textId="4FC16678" w:rsidR="00DB60A3" w:rsidRPr="00401461" w:rsidRDefault="00DB60A3" w:rsidP="00885061">
      <w:pPr>
        <w:pStyle w:val="ListParagraph"/>
        <w:numPr>
          <w:ilvl w:val="1"/>
          <w:numId w:val="6"/>
        </w:numPr>
        <w:rPr>
          <w:sz w:val="44"/>
          <w:szCs w:val="44"/>
        </w:rPr>
      </w:pPr>
      <w:r w:rsidRPr="00401461">
        <w:rPr>
          <w:sz w:val="44"/>
          <w:szCs w:val="44"/>
        </w:rPr>
        <w:t xml:space="preserve">Architectural </w:t>
      </w:r>
      <w:proofErr w:type="gramStart"/>
      <w:r w:rsidRPr="00401461">
        <w:rPr>
          <w:sz w:val="44"/>
          <w:szCs w:val="44"/>
        </w:rPr>
        <w:t>Design :</w:t>
      </w:r>
      <w:proofErr w:type="gramEnd"/>
      <w:r w:rsidRPr="00401461">
        <w:rPr>
          <w:sz w:val="44"/>
          <w:szCs w:val="44"/>
        </w:rPr>
        <w:t xml:space="preserve"> </w:t>
      </w:r>
    </w:p>
    <w:p w14:paraId="5856FB43" w14:textId="77777777" w:rsidR="00DB60A3" w:rsidRDefault="00DB60A3" w:rsidP="00DB60A3">
      <w:pPr>
        <w:pStyle w:val="ListParagraph"/>
        <w:rPr>
          <w:b/>
          <w:bCs/>
          <w:sz w:val="44"/>
          <w:szCs w:val="44"/>
        </w:rPr>
      </w:pPr>
    </w:p>
    <w:p w14:paraId="30D3BD83" w14:textId="0C1632A6" w:rsidR="00DB60A3" w:rsidRDefault="00885061" w:rsidP="00DB60A3">
      <w:pPr>
        <w:pStyle w:val="ListParagraph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5. </w:t>
      </w:r>
      <w:r w:rsidR="00DB60A3">
        <w:rPr>
          <w:b/>
          <w:bCs/>
          <w:sz w:val="44"/>
          <w:szCs w:val="44"/>
        </w:rPr>
        <w:t>UI Design</w:t>
      </w:r>
    </w:p>
    <w:p w14:paraId="4746F8CE" w14:textId="57BBDF89" w:rsidR="00DB60A3" w:rsidRDefault="00DB60A3" w:rsidP="00885061">
      <w:pPr>
        <w:pStyle w:val="ListParagraph"/>
        <w:numPr>
          <w:ilvl w:val="1"/>
          <w:numId w:val="7"/>
        </w:numPr>
        <w:rPr>
          <w:b/>
          <w:bCs/>
          <w:sz w:val="44"/>
          <w:szCs w:val="44"/>
        </w:rPr>
      </w:pPr>
      <w:r w:rsidRPr="00885061">
        <w:rPr>
          <w:b/>
          <w:bCs/>
          <w:sz w:val="44"/>
          <w:szCs w:val="44"/>
        </w:rPr>
        <w:t xml:space="preserve">Lay out </w:t>
      </w:r>
      <w:proofErr w:type="gramStart"/>
      <w:r w:rsidRPr="00885061">
        <w:rPr>
          <w:b/>
          <w:bCs/>
          <w:sz w:val="44"/>
          <w:szCs w:val="44"/>
        </w:rPr>
        <w:t>Design :</w:t>
      </w:r>
      <w:proofErr w:type="gramEnd"/>
      <w:r w:rsidRPr="00885061">
        <w:rPr>
          <w:b/>
          <w:bCs/>
          <w:sz w:val="44"/>
          <w:szCs w:val="44"/>
        </w:rPr>
        <w:t xml:space="preserve"> </w:t>
      </w:r>
    </w:p>
    <w:p w14:paraId="4D1CA367" w14:textId="77777777" w:rsidR="00A15A43" w:rsidRPr="00885061" w:rsidRDefault="00A15A43" w:rsidP="00A15A43">
      <w:pPr>
        <w:pStyle w:val="ListParagraph"/>
        <w:ind w:left="1440"/>
        <w:rPr>
          <w:b/>
          <w:bCs/>
          <w:sz w:val="44"/>
          <w:szCs w:val="44"/>
        </w:rPr>
      </w:pPr>
    </w:p>
    <w:p w14:paraId="457DFCEF" w14:textId="49481BE8" w:rsidR="00DB60A3" w:rsidRDefault="00DB60A3" w:rsidP="00DB60A3">
      <w:pPr>
        <w:pStyle w:val="ListParagraph"/>
        <w:numPr>
          <w:ilvl w:val="0"/>
          <w:numId w:val="4"/>
        </w:numPr>
        <w:rPr>
          <w:sz w:val="44"/>
          <w:szCs w:val="44"/>
        </w:rPr>
      </w:pPr>
      <w:r w:rsidRPr="00401461">
        <w:rPr>
          <w:sz w:val="44"/>
          <w:szCs w:val="44"/>
        </w:rPr>
        <w:lastRenderedPageBreak/>
        <w:t xml:space="preserve">Flexible </w:t>
      </w:r>
      <w:proofErr w:type="gramStart"/>
      <w:r w:rsidRPr="00401461">
        <w:rPr>
          <w:sz w:val="44"/>
          <w:szCs w:val="44"/>
        </w:rPr>
        <w:t>layout :</w:t>
      </w:r>
      <w:proofErr w:type="gramEnd"/>
    </w:p>
    <w:p w14:paraId="63B27B25" w14:textId="00987316" w:rsidR="002D13C2" w:rsidRPr="00401461" w:rsidRDefault="002D13C2" w:rsidP="002D13C2">
      <w:pPr>
        <w:pStyle w:val="ListParagraph"/>
        <w:ind w:left="1800"/>
        <w:rPr>
          <w:sz w:val="44"/>
          <w:szCs w:val="44"/>
        </w:rPr>
      </w:pPr>
    </w:p>
    <w:p w14:paraId="2382399A" w14:textId="537427CA" w:rsidR="00DB60A3" w:rsidRDefault="00DB60A3" w:rsidP="00DB60A3">
      <w:pPr>
        <w:pStyle w:val="ListParagraph"/>
        <w:numPr>
          <w:ilvl w:val="0"/>
          <w:numId w:val="4"/>
        </w:numPr>
        <w:rPr>
          <w:sz w:val="44"/>
          <w:szCs w:val="44"/>
        </w:rPr>
      </w:pPr>
      <w:bookmarkStart w:id="1" w:name="OLE_LINK1"/>
      <w:r w:rsidRPr="00401461">
        <w:rPr>
          <w:sz w:val="44"/>
          <w:szCs w:val="44"/>
        </w:rPr>
        <w:t xml:space="preserve">User </w:t>
      </w:r>
      <w:proofErr w:type="gramStart"/>
      <w:r w:rsidRPr="00401461">
        <w:rPr>
          <w:sz w:val="44"/>
          <w:szCs w:val="44"/>
        </w:rPr>
        <w:t xml:space="preserve">Friendly </w:t>
      </w:r>
      <w:bookmarkEnd w:id="1"/>
      <w:r w:rsidRPr="00401461">
        <w:rPr>
          <w:sz w:val="44"/>
          <w:szCs w:val="44"/>
        </w:rPr>
        <w:t>:</w:t>
      </w:r>
      <w:proofErr w:type="gramEnd"/>
      <w:r w:rsidRPr="00401461">
        <w:rPr>
          <w:sz w:val="44"/>
          <w:szCs w:val="44"/>
        </w:rPr>
        <w:t xml:space="preserve"> </w:t>
      </w:r>
    </w:p>
    <w:p w14:paraId="19C39DA1" w14:textId="77777777" w:rsidR="00A15A43" w:rsidRPr="00A15A43" w:rsidRDefault="00A15A43" w:rsidP="00A15A43">
      <w:pPr>
        <w:pStyle w:val="ListParagraph"/>
        <w:rPr>
          <w:sz w:val="44"/>
          <w:szCs w:val="44"/>
        </w:rPr>
      </w:pPr>
    </w:p>
    <w:p w14:paraId="72E6C294" w14:textId="77777777" w:rsidR="00A15A43" w:rsidRPr="00401461" w:rsidRDefault="00A15A43" w:rsidP="00A15A43">
      <w:pPr>
        <w:pStyle w:val="ListParagraph"/>
        <w:ind w:left="1800"/>
        <w:rPr>
          <w:sz w:val="44"/>
          <w:szCs w:val="44"/>
        </w:rPr>
      </w:pPr>
    </w:p>
    <w:p w14:paraId="4422D2AB" w14:textId="2132E0EF" w:rsidR="00DB60A3" w:rsidRDefault="00DB60A3" w:rsidP="00DB60A3">
      <w:pPr>
        <w:pStyle w:val="ListParagraph"/>
        <w:numPr>
          <w:ilvl w:val="0"/>
          <w:numId w:val="4"/>
        </w:numPr>
        <w:rPr>
          <w:sz w:val="44"/>
          <w:szCs w:val="44"/>
        </w:rPr>
      </w:pPr>
      <w:r w:rsidRPr="00401461">
        <w:rPr>
          <w:sz w:val="44"/>
          <w:szCs w:val="44"/>
        </w:rPr>
        <w:t xml:space="preserve">Colour </w:t>
      </w:r>
      <w:proofErr w:type="gramStart"/>
      <w:r w:rsidRPr="00401461">
        <w:rPr>
          <w:sz w:val="44"/>
          <w:szCs w:val="44"/>
        </w:rPr>
        <w:t>Selection :</w:t>
      </w:r>
      <w:proofErr w:type="gramEnd"/>
      <w:r w:rsidRPr="00401461">
        <w:rPr>
          <w:sz w:val="44"/>
          <w:szCs w:val="44"/>
        </w:rPr>
        <w:t xml:space="preserve"> </w:t>
      </w:r>
    </w:p>
    <w:p w14:paraId="1D6987FA" w14:textId="77777777" w:rsidR="005F4F60" w:rsidRPr="00401461" w:rsidRDefault="005F4F60" w:rsidP="005F4F60">
      <w:pPr>
        <w:pStyle w:val="ListParagraph"/>
        <w:ind w:left="1800"/>
        <w:rPr>
          <w:sz w:val="44"/>
          <w:szCs w:val="44"/>
        </w:rPr>
      </w:pPr>
    </w:p>
    <w:p w14:paraId="5403F064" w14:textId="0EC53EB8" w:rsidR="00DB60A3" w:rsidRDefault="00356EBB" w:rsidP="00885061">
      <w:pPr>
        <w:pStyle w:val="ListParagraph"/>
        <w:numPr>
          <w:ilvl w:val="1"/>
          <w:numId w:val="7"/>
        </w:numPr>
        <w:rPr>
          <w:b/>
          <w:bCs/>
          <w:sz w:val="44"/>
          <w:szCs w:val="44"/>
        </w:rPr>
      </w:pPr>
      <w:r w:rsidRPr="00885061">
        <w:rPr>
          <w:b/>
          <w:bCs/>
          <w:sz w:val="44"/>
          <w:szCs w:val="44"/>
        </w:rPr>
        <w:t>Feasible</w:t>
      </w:r>
      <w:r w:rsidR="00DB60A3" w:rsidRPr="00885061">
        <w:rPr>
          <w:b/>
          <w:bCs/>
          <w:sz w:val="44"/>
          <w:szCs w:val="44"/>
        </w:rPr>
        <w:t xml:space="preserve"> Elements </w:t>
      </w:r>
      <w:proofErr w:type="gramStart"/>
      <w:r w:rsidR="00DB60A3" w:rsidRPr="00885061">
        <w:rPr>
          <w:b/>
          <w:bCs/>
          <w:sz w:val="44"/>
          <w:szCs w:val="44"/>
        </w:rPr>
        <w:t>used :</w:t>
      </w:r>
      <w:proofErr w:type="gramEnd"/>
      <w:r w:rsidR="00DB60A3" w:rsidRPr="00885061">
        <w:rPr>
          <w:b/>
          <w:bCs/>
          <w:sz w:val="44"/>
          <w:szCs w:val="44"/>
        </w:rPr>
        <w:t xml:space="preserve"> </w:t>
      </w:r>
    </w:p>
    <w:p w14:paraId="296C66C4" w14:textId="77777777" w:rsidR="005F4F60" w:rsidRPr="00885061" w:rsidRDefault="005F4F60" w:rsidP="005F4F60">
      <w:pPr>
        <w:pStyle w:val="ListParagraph"/>
        <w:ind w:left="1440"/>
        <w:rPr>
          <w:b/>
          <w:bCs/>
          <w:sz w:val="44"/>
          <w:szCs w:val="44"/>
        </w:rPr>
      </w:pPr>
    </w:p>
    <w:p w14:paraId="07E01BD8" w14:textId="38D3EF1F" w:rsidR="00356EBB" w:rsidRDefault="00356EBB" w:rsidP="00356EBB">
      <w:pPr>
        <w:pStyle w:val="ListParagraph"/>
        <w:numPr>
          <w:ilvl w:val="0"/>
          <w:numId w:val="5"/>
        </w:numPr>
        <w:rPr>
          <w:sz w:val="44"/>
          <w:szCs w:val="44"/>
        </w:rPr>
      </w:pPr>
      <w:r w:rsidRPr="00401461">
        <w:rPr>
          <w:sz w:val="44"/>
          <w:szCs w:val="44"/>
        </w:rPr>
        <w:t xml:space="preserve"> Elements </w:t>
      </w:r>
      <w:proofErr w:type="gramStart"/>
      <w:r w:rsidRPr="00401461">
        <w:rPr>
          <w:sz w:val="44"/>
          <w:szCs w:val="44"/>
        </w:rPr>
        <w:t>Positioning :</w:t>
      </w:r>
      <w:proofErr w:type="gramEnd"/>
      <w:r w:rsidRPr="00401461">
        <w:rPr>
          <w:sz w:val="44"/>
          <w:szCs w:val="44"/>
        </w:rPr>
        <w:t xml:space="preserve"> </w:t>
      </w:r>
    </w:p>
    <w:p w14:paraId="601AFE28" w14:textId="77777777" w:rsidR="005F4F60" w:rsidRPr="00401461" w:rsidRDefault="005F4F60" w:rsidP="005F4F60">
      <w:pPr>
        <w:pStyle w:val="ListParagraph"/>
        <w:ind w:left="1800"/>
        <w:rPr>
          <w:sz w:val="44"/>
          <w:szCs w:val="44"/>
        </w:rPr>
      </w:pPr>
    </w:p>
    <w:p w14:paraId="6C9BC998" w14:textId="5B477482" w:rsidR="00356EBB" w:rsidRDefault="00356EBB" w:rsidP="00356EBB">
      <w:pPr>
        <w:pStyle w:val="ListParagraph"/>
        <w:numPr>
          <w:ilvl w:val="0"/>
          <w:numId w:val="5"/>
        </w:numPr>
        <w:rPr>
          <w:sz w:val="44"/>
          <w:szCs w:val="44"/>
        </w:rPr>
      </w:pPr>
      <w:proofErr w:type="gramStart"/>
      <w:r w:rsidRPr="00401461">
        <w:rPr>
          <w:sz w:val="44"/>
          <w:szCs w:val="44"/>
        </w:rPr>
        <w:t>Accessibility :</w:t>
      </w:r>
      <w:proofErr w:type="gramEnd"/>
      <w:r w:rsidRPr="00401461">
        <w:rPr>
          <w:sz w:val="44"/>
          <w:szCs w:val="44"/>
        </w:rPr>
        <w:t xml:space="preserve"> </w:t>
      </w:r>
    </w:p>
    <w:p w14:paraId="58DFBDF0" w14:textId="77777777" w:rsidR="005F4F60" w:rsidRPr="005F4F60" w:rsidRDefault="005F4F60" w:rsidP="005F4F60">
      <w:pPr>
        <w:pStyle w:val="ListParagraph"/>
        <w:rPr>
          <w:sz w:val="44"/>
          <w:szCs w:val="44"/>
        </w:rPr>
      </w:pPr>
    </w:p>
    <w:p w14:paraId="240B198B" w14:textId="77777777" w:rsidR="005F4F60" w:rsidRPr="00401461" w:rsidRDefault="005F4F60" w:rsidP="005F4F60">
      <w:pPr>
        <w:pStyle w:val="ListParagraph"/>
        <w:ind w:left="1800"/>
        <w:rPr>
          <w:sz w:val="44"/>
          <w:szCs w:val="44"/>
        </w:rPr>
      </w:pPr>
    </w:p>
    <w:p w14:paraId="5A66FB24" w14:textId="6CA232FC" w:rsidR="00DB60A3" w:rsidRDefault="00DB60A3" w:rsidP="00885061">
      <w:pPr>
        <w:pStyle w:val="ListParagraph"/>
        <w:numPr>
          <w:ilvl w:val="1"/>
          <w:numId w:val="7"/>
        </w:num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Elements and </w:t>
      </w:r>
      <w:proofErr w:type="gramStart"/>
      <w:r>
        <w:rPr>
          <w:b/>
          <w:bCs/>
          <w:sz w:val="44"/>
          <w:szCs w:val="44"/>
        </w:rPr>
        <w:t>Functions :</w:t>
      </w:r>
      <w:proofErr w:type="gramEnd"/>
      <w:r>
        <w:rPr>
          <w:b/>
          <w:bCs/>
          <w:sz w:val="44"/>
          <w:szCs w:val="44"/>
        </w:rPr>
        <w:t xml:space="preserve"> </w:t>
      </w:r>
    </w:p>
    <w:p w14:paraId="4D30B51A" w14:textId="709593A4" w:rsidR="00401461" w:rsidRDefault="00401461" w:rsidP="00401461">
      <w:pPr>
        <w:jc w:val="center"/>
      </w:pPr>
    </w:p>
    <w:p w14:paraId="7F4D6ED6" w14:textId="259613DE" w:rsidR="00401461" w:rsidRDefault="00401461" w:rsidP="00401461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6. Login Templet </w:t>
      </w:r>
    </w:p>
    <w:p w14:paraId="0240E251" w14:textId="77777777" w:rsidR="00401461" w:rsidRDefault="00401461" w:rsidP="00401461">
      <w:pPr>
        <w:jc w:val="center"/>
        <w:rPr>
          <w:b/>
          <w:bCs/>
          <w:sz w:val="44"/>
          <w:szCs w:val="44"/>
        </w:rPr>
      </w:pPr>
    </w:p>
    <w:p w14:paraId="13F2AE58" w14:textId="77777777" w:rsidR="00401461" w:rsidRDefault="00401461" w:rsidP="00401461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6.1 Login process </w:t>
      </w:r>
    </w:p>
    <w:p w14:paraId="7F3B9222" w14:textId="77777777" w:rsidR="00A15A43" w:rsidRDefault="00A15A43" w:rsidP="00401461">
      <w:pPr>
        <w:rPr>
          <w:b/>
          <w:bCs/>
          <w:sz w:val="44"/>
          <w:szCs w:val="44"/>
        </w:rPr>
      </w:pPr>
    </w:p>
    <w:p w14:paraId="09ED462A" w14:textId="1DC7B7D6" w:rsidR="005F4F60" w:rsidRDefault="005F4F60" w:rsidP="00401461">
      <w:pPr>
        <w:rPr>
          <w:sz w:val="28"/>
          <w:szCs w:val="28"/>
        </w:rPr>
      </w:pPr>
      <w:r w:rsidRPr="005F4F60">
        <w:rPr>
          <w:sz w:val="28"/>
          <w:szCs w:val="28"/>
        </w:rPr>
        <w:t xml:space="preserve">(write about </w:t>
      </w:r>
      <w:proofErr w:type="gramStart"/>
      <w:r w:rsidRPr="005F4F60">
        <w:rPr>
          <w:sz w:val="28"/>
          <w:szCs w:val="28"/>
        </w:rPr>
        <w:t>authentication ,</w:t>
      </w:r>
      <w:proofErr w:type="gramEnd"/>
      <w:r w:rsidRPr="005F4F60">
        <w:rPr>
          <w:sz w:val="28"/>
          <w:szCs w:val="28"/>
        </w:rPr>
        <w:t xml:space="preserve"> password </w:t>
      </w:r>
      <w:r w:rsidR="00A654D0" w:rsidRPr="005F4F60">
        <w:rPr>
          <w:sz w:val="28"/>
          <w:szCs w:val="28"/>
        </w:rPr>
        <w:t>facilities</w:t>
      </w:r>
      <w:r w:rsidRPr="005F4F60">
        <w:rPr>
          <w:sz w:val="28"/>
          <w:szCs w:val="28"/>
        </w:rPr>
        <w:t xml:space="preserve"> or finger print authentication )</w:t>
      </w:r>
    </w:p>
    <w:p w14:paraId="6F390EE1" w14:textId="77777777" w:rsidR="00A15A43" w:rsidRPr="005F4F60" w:rsidRDefault="00A15A43" w:rsidP="00401461">
      <w:pPr>
        <w:rPr>
          <w:sz w:val="28"/>
          <w:szCs w:val="28"/>
        </w:rPr>
      </w:pPr>
    </w:p>
    <w:p w14:paraId="63680277" w14:textId="32924548" w:rsidR="00401461" w:rsidRDefault="00401461" w:rsidP="00401461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6.2 Sign up Process</w:t>
      </w:r>
    </w:p>
    <w:p w14:paraId="7BE85C8D" w14:textId="77777777" w:rsidR="00A15A43" w:rsidRDefault="00A15A43" w:rsidP="00401461">
      <w:pPr>
        <w:rPr>
          <w:b/>
          <w:bCs/>
          <w:sz w:val="44"/>
          <w:szCs w:val="44"/>
        </w:rPr>
      </w:pPr>
    </w:p>
    <w:p w14:paraId="02D456E4" w14:textId="2500F962" w:rsidR="005F4F60" w:rsidRDefault="005F4F60" w:rsidP="00401461">
      <w:pPr>
        <w:rPr>
          <w:sz w:val="26"/>
          <w:szCs w:val="26"/>
        </w:rPr>
      </w:pPr>
      <w:r w:rsidRPr="005F4F60">
        <w:rPr>
          <w:sz w:val="26"/>
          <w:szCs w:val="26"/>
        </w:rPr>
        <w:t xml:space="preserve">(write </w:t>
      </w:r>
      <w:proofErr w:type="gramStart"/>
      <w:r w:rsidRPr="005F4F60">
        <w:rPr>
          <w:sz w:val="26"/>
          <w:szCs w:val="26"/>
        </w:rPr>
        <w:t>abo</w:t>
      </w:r>
      <w:r>
        <w:rPr>
          <w:sz w:val="26"/>
          <w:szCs w:val="26"/>
        </w:rPr>
        <w:t xml:space="preserve">ut </w:t>
      </w:r>
      <w:r w:rsidRPr="005F4F60">
        <w:rPr>
          <w:sz w:val="26"/>
          <w:szCs w:val="26"/>
        </w:rPr>
        <w:t xml:space="preserve"> the</w:t>
      </w:r>
      <w:proofErr w:type="gramEnd"/>
      <w:r w:rsidRPr="005F4F60">
        <w:rPr>
          <w:sz w:val="26"/>
          <w:szCs w:val="26"/>
        </w:rPr>
        <w:t xml:space="preserve"> sign up process and steps)</w:t>
      </w:r>
    </w:p>
    <w:p w14:paraId="537D838E" w14:textId="77777777" w:rsidR="00A15A43" w:rsidRPr="005F4F60" w:rsidRDefault="00A15A43" w:rsidP="00401461">
      <w:pPr>
        <w:rPr>
          <w:sz w:val="26"/>
          <w:szCs w:val="26"/>
        </w:rPr>
      </w:pPr>
    </w:p>
    <w:p w14:paraId="327DE64F" w14:textId="20589EE4" w:rsidR="00401461" w:rsidRDefault="00401461" w:rsidP="00401461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6.3 Other Templets</w:t>
      </w:r>
      <w:r>
        <w:rPr>
          <w:b/>
          <w:bCs/>
          <w:sz w:val="44"/>
          <w:szCs w:val="44"/>
        </w:rPr>
        <w:tab/>
        <w:t xml:space="preserve"> </w:t>
      </w:r>
    </w:p>
    <w:p w14:paraId="747DFCD0" w14:textId="77777777" w:rsidR="005F4F60" w:rsidRDefault="005F4F60" w:rsidP="00401461">
      <w:pPr>
        <w:rPr>
          <w:b/>
          <w:bCs/>
          <w:sz w:val="44"/>
          <w:szCs w:val="44"/>
        </w:rPr>
      </w:pPr>
    </w:p>
    <w:p w14:paraId="385142B4" w14:textId="77777777" w:rsidR="00A15A43" w:rsidRDefault="00A15A43" w:rsidP="00401461">
      <w:pPr>
        <w:rPr>
          <w:b/>
          <w:bCs/>
          <w:sz w:val="44"/>
          <w:szCs w:val="44"/>
        </w:rPr>
      </w:pPr>
    </w:p>
    <w:p w14:paraId="7DE577FA" w14:textId="77777777" w:rsidR="00401461" w:rsidRDefault="00401461" w:rsidP="00401461">
      <w:pPr>
        <w:jc w:val="center"/>
        <w:rPr>
          <w:b/>
          <w:bCs/>
          <w:sz w:val="44"/>
          <w:szCs w:val="44"/>
        </w:rPr>
      </w:pPr>
    </w:p>
    <w:p w14:paraId="15545901" w14:textId="77777777" w:rsidR="005F4F60" w:rsidRDefault="005F4F60" w:rsidP="00401461">
      <w:pPr>
        <w:jc w:val="center"/>
        <w:rPr>
          <w:b/>
          <w:bCs/>
          <w:sz w:val="44"/>
          <w:szCs w:val="44"/>
        </w:rPr>
      </w:pPr>
    </w:p>
    <w:p w14:paraId="31A37F1A" w14:textId="4234C7E5" w:rsidR="00401461" w:rsidRDefault="00401461" w:rsidP="00401461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7. Conclusion</w:t>
      </w:r>
    </w:p>
    <w:p w14:paraId="3987FFFC" w14:textId="252A102B" w:rsidR="00401461" w:rsidRPr="0082706C" w:rsidRDefault="0082706C" w:rsidP="0082706C">
      <w:pPr>
        <w:jc w:val="center"/>
        <w:rPr>
          <w:sz w:val="28"/>
          <w:szCs w:val="28"/>
        </w:rPr>
      </w:pPr>
      <w:r w:rsidRPr="0082706C">
        <w:rPr>
          <w:sz w:val="28"/>
          <w:szCs w:val="28"/>
        </w:rPr>
        <w:t xml:space="preserve">(Brief in one </w:t>
      </w:r>
      <w:proofErr w:type="gramStart"/>
      <w:r w:rsidRPr="0082706C">
        <w:rPr>
          <w:sz w:val="28"/>
          <w:szCs w:val="28"/>
        </w:rPr>
        <w:t>paragraph )</w:t>
      </w:r>
      <w:proofErr w:type="gramEnd"/>
    </w:p>
    <w:p w14:paraId="2BD7711D" w14:textId="77777777" w:rsidR="00EB4564" w:rsidRDefault="00EB4564" w:rsidP="0042718B">
      <w:pPr>
        <w:rPr>
          <w:sz w:val="40"/>
          <w:szCs w:val="40"/>
        </w:rPr>
      </w:pPr>
    </w:p>
    <w:p w14:paraId="472759E0" w14:textId="77777777" w:rsidR="00EB4564" w:rsidRPr="0042718B" w:rsidRDefault="00EB4564" w:rsidP="0042718B">
      <w:pPr>
        <w:rPr>
          <w:sz w:val="40"/>
          <w:szCs w:val="40"/>
        </w:rPr>
      </w:pPr>
    </w:p>
    <w:sectPr w:rsidR="00EB4564" w:rsidRPr="004271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F7CFC"/>
    <w:multiLevelType w:val="hybridMultilevel"/>
    <w:tmpl w:val="B78CFC4E"/>
    <w:lvl w:ilvl="0" w:tplc="196EF47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8A72BA9"/>
    <w:multiLevelType w:val="multilevel"/>
    <w:tmpl w:val="522E1A30"/>
    <w:lvl w:ilvl="0">
      <w:start w:val="4"/>
      <w:numFmt w:val="decimal"/>
      <w:lvlText w:val="%1"/>
      <w:lvlJc w:val="left"/>
      <w:pPr>
        <w:ind w:left="576" w:hanging="57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3240"/>
      </w:pPr>
      <w:rPr>
        <w:rFonts w:hint="default"/>
      </w:rPr>
    </w:lvl>
  </w:abstractNum>
  <w:abstractNum w:abstractNumId="2" w15:restartNumberingAfterBreak="0">
    <w:nsid w:val="22FA090C"/>
    <w:multiLevelType w:val="hybridMultilevel"/>
    <w:tmpl w:val="A90CB52C"/>
    <w:lvl w:ilvl="0" w:tplc="0D34ED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9211085"/>
    <w:multiLevelType w:val="multilevel"/>
    <w:tmpl w:val="DF6A9B6E"/>
    <w:lvl w:ilvl="0">
      <w:start w:val="5"/>
      <w:numFmt w:val="decimal"/>
      <w:lvlText w:val="%1"/>
      <w:lvlJc w:val="left"/>
      <w:pPr>
        <w:ind w:left="576" w:hanging="57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3240"/>
      </w:pPr>
      <w:rPr>
        <w:rFonts w:hint="default"/>
      </w:rPr>
    </w:lvl>
  </w:abstractNum>
  <w:abstractNum w:abstractNumId="4" w15:restartNumberingAfterBreak="0">
    <w:nsid w:val="2C527BE8"/>
    <w:multiLevelType w:val="hybridMultilevel"/>
    <w:tmpl w:val="43D0FF34"/>
    <w:lvl w:ilvl="0" w:tplc="19E4B79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63810C4C"/>
    <w:multiLevelType w:val="hybridMultilevel"/>
    <w:tmpl w:val="016862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496FFF"/>
    <w:multiLevelType w:val="hybridMultilevel"/>
    <w:tmpl w:val="8B9C51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2228002">
    <w:abstractNumId w:val="5"/>
  </w:num>
  <w:num w:numId="2" w16cid:durableId="662006899">
    <w:abstractNumId w:val="6"/>
  </w:num>
  <w:num w:numId="3" w16cid:durableId="1647737483">
    <w:abstractNumId w:val="2"/>
  </w:num>
  <w:num w:numId="4" w16cid:durableId="327363056">
    <w:abstractNumId w:val="0"/>
  </w:num>
  <w:num w:numId="5" w16cid:durableId="1813058150">
    <w:abstractNumId w:val="4"/>
  </w:num>
  <w:num w:numId="6" w16cid:durableId="107434927">
    <w:abstractNumId w:val="1"/>
  </w:num>
  <w:num w:numId="7" w16cid:durableId="9067667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2MDQ1sDQ1NjczNDZX0lEKTi0uzszPAykwqgUAfM/iViwAAAA="/>
  </w:docVars>
  <w:rsids>
    <w:rsidRoot w:val="002C04BD"/>
    <w:rsid w:val="00004549"/>
    <w:rsid w:val="002C04BD"/>
    <w:rsid w:val="002D13C2"/>
    <w:rsid w:val="00356EBB"/>
    <w:rsid w:val="003B19F3"/>
    <w:rsid w:val="00401461"/>
    <w:rsid w:val="0042718B"/>
    <w:rsid w:val="005F4F60"/>
    <w:rsid w:val="00627E30"/>
    <w:rsid w:val="00822420"/>
    <w:rsid w:val="0082706C"/>
    <w:rsid w:val="00885061"/>
    <w:rsid w:val="00914530"/>
    <w:rsid w:val="009A5CF6"/>
    <w:rsid w:val="00A15A43"/>
    <w:rsid w:val="00A654D0"/>
    <w:rsid w:val="00BE4DE8"/>
    <w:rsid w:val="00DA0BAA"/>
    <w:rsid w:val="00DB60A3"/>
    <w:rsid w:val="00E16D53"/>
    <w:rsid w:val="00EA0150"/>
    <w:rsid w:val="00EB4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665B1"/>
  <w15:chartTrackingRefBased/>
  <w15:docId w15:val="{E6719BE3-3A76-4F0C-9BDD-50F09E016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0BA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0B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5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l Raj</dc:creator>
  <cp:keywords/>
  <dc:description/>
  <cp:lastModifiedBy>Arul Raj</cp:lastModifiedBy>
  <cp:revision>17</cp:revision>
  <dcterms:created xsi:type="dcterms:W3CDTF">2024-02-14T10:51:00Z</dcterms:created>
  <dcterms:modified xsi:type="dcterms:W3CDTF">2024-02-15T07:48:00Z</dcterms:modified>
</cp:coreProperties>
</file>